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ny Abram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ram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54 Kiest Av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tt.abram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0737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ram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